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cuado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cuador received a score of 79.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cuador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cuador received a score of</w:t>
      </w:r>
      <w:r>
        <w:t xml:space="preserve"> </w:t>
      </w:r>
      <w:r>
        <w:rPr>
          <w:b/>
          <w:bCs/>
        </w:rPr>
        <w:t xml:space="preserve">8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cuador received a score of 85.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cuador received a score of 6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cuador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cuador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cuador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cuador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cuado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cuador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cuador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cuador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cuador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cuador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cuador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cuador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cuador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1982,1990,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8, 1999, 2000,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2007, 2008, 2009, 2010,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9, 2003, 2004, 2007, 2013,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6B5449-964F-40F1-B5AB-AE48EDD51E2C}"/>
</file>

<file path=customXml/itemProps2.xml><?xml version="1.0" encoding="utf-8"?>
<ds:datastoreItem xmlns:ds="http://schemas.openxmlformats.org/officeDocument/2006/customXml" ds:itemID="{BC03D112-6083-41EA-B3AF-DBC934373649}"/>
</file>

<file path=customXml/itemProps3.xml><?xml version="1.0" encoding="utf-8"?>
<ds:datastoreItem xmlns:ds="http://schemas.openxmlformats.org/officeDocument/2006/customXml" ds:itemID="{C32CCC67-C410-424E-BD90-34A739EFF1D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31:12Z</dcterms:created>
  <dcterms:modified xsi:type="dcterms:W3CDTF">2024-11-01T10: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cuado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